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0" w:name="Xd9b5fe88c7906b8f11096f176f3f225e4d462b5"/>
    <w:p>
      <w:pPr>
        <w:pStyle w:val="Heading1"/>
      </w:pPr>
      <w:r>
        <w:t xml:space="preserve">Cover Letter for the Position of Civil Engineer in Venezuela Caracas</w:t>
      </w:r>
    </w:p>
    <w:p>
      <w:pPr>
        <w:pStyle w:val="FirstParagraph"/>
      </w:pPr>
      <w:r>
        <w:t xml:space="preserve">Dear [Hiring Manager's Name],</w:t>
      </w:r>
    </w:p>
    <w:p>
      <w:pPr>
        <w:pStyle w:val="BodyText"/>
      </w:pPr>
      <w:r>
        <w:t xml:space="preserve">As a dedicated and experienced Civil Engineer with a passion for contributing to the development of infrastructure in Venezuela Caracas, I am writing to express my interest in the [Position Name] role at your esteemed organization. With a strong academic background, practical experience in civil engineering projects, and a deep understanding of the unique challenges and opportunities present in Venezuela Caracas, I am confident that my skills and commitment align with your needs. This</w:t>
      </w:r>
      <w:r>
        <w:t xml:space="preserve"> </w:t>
      </w:r>
      <w:r>
        <w:rPr>
          <w:bCs/>
          <w:b/>
        </w:rPr>
        <w:t xml:space="preserve">Cover Letter</w:t>
      </w:r>
      <w:r>
        <w:t xml:space="preserve"> </w:t>
      </w:r>
      <w:r>
        <w:t xml:space="preserve">serves as an introduction to my qualifications and my enthusiasm for contributing to the growth of infrastructure in this vibrant city.</w:t>
      </w:r>
    </w:p>
    <w:p>
      <w:pPr>
        <w:pStyle w:val="BodyText"/>
      </w:pPr>
      <w:r>
        <w:t xml:space="preserve">The field of civil engineering is not merely a profession for me; it is a calling. As a</w:t>
      </w:r>
      <w:r>
        <w:t xml:space="preserve"> </w:t>
      </w:r>
      <w:r>
        <w:rPr>
          <w:bCs/>
          <w:b/>
        </w:rPr>
        <w:t xml:space="preserve">Civil Engineer</w:t>
      </w:r>
      <w:r>
        <w:t xml:space="preserve">, I have always believed in the power of construction and design to transform communities, enhance quality of life, and foster sustainable development. My journey began with a degree in Civil Engineering from [University Name], where I developed a solid foundation in structural analysis, geotechnical engineering, and urban planning. This education was complemented by hands-on experience through internships and projects that focused on both theoretical and practical applications of engineering principles.</w:t>
      </w:r>
    </w:p>
    <w:p>
      <w:pPr>
        <w:pStyle w:val="BodyText"/>
      </w:pPr>
      <w:r>
        <w:t xml:space="preserve">What sets me apart is my ability to adapt to diverse environments and tackle complex challenges. In Venezuela Caracas, where the infrastructure landscape is both dynamic and demanding, I have consistently demonstrated a proactive approach to problem-solving. Whether it involves designing resilient structures that withstand environmental factors or optimizing resource allocation in economically constrained settings, I bring a solution-oriented mindset. My work in [specific project or company name] involved overseeing the construction of [specific project type], which required balancing technical precision with cost-effectiveness—a skill honed through years of experience in Venezuela Caracas.</w:t>
      </w:r>
    </w:p>
    <w:p>
      <w:pPr>
        <w:pStyle w:val="BodyText"/>
      </w:pPr>
      <w:r>
        <w:t xml:space="preserve">One of my most significant achievements as a</w:t>
      </w:r>
      <w:r>
        <w:t xml:space="preserve"> </w:t>
      </w:r>
      <w:r>
        <w:rPr>
          <w:bCs/>
          <w:b/>
        </w:rPr>
        <w:t xml:space="preserve">Civil Engineer</w:t>
      </w:r>
      <w:r>
        <w:t xml:space="preserve"> </w:t>
      </w:r>
      <w:r>
        <w:t xml:space="preserve">was leading a team to complete a critical housing development project in Caracas during a period of economic instability. This project not only provided affordable housing to families but also incorporated sustainable practices such as rainwater harvesting and energy-efficient designs. The success of this initiative was recognized by local authorities, and it reinforced my belief in the importance of engineering solutions that are both innovative and socially responsible. In Venezuela Caracas, where infrastructure challenges often intersect with social needs, I strive to create projects that address immediate demands while fostering long-term resilience.</w:t>
      </w:r>
    </w:p>
    <w:p>
      <w:pPr>
        <w:pStyle w:val="BodyText"/>
      </w:pPr>
      <w:r>
        <w:t xml:space="preserve">My professional experience has also exposed me to the complexities of working in a region like Venezuela Caracas. The economic and political landscape necessitates a high degree of adaptability and creativity. For instance, I have worked with local suppliers to source materials efficiently, ensuring project timelines were met without compromising quality. Additionally, I have collaborated with community stakeholders to address concerns related to urban development, ensuring that engineering solutions are inclusive and responsive to the needs of the population. These experiences have taught me the value of collaboration and communication—skills that are essential for any</w:t>
      </w:r>
      <w:r>
        <w:t xml:space="preserve"> </w:t>
      </w:r>
      <w:r>
        <w:rPr>
          <w:bCs/>
          <w:b/>
        </w:rPr>
        <w:t xml:space="preserve">Civil Engineer</w:t>
      </w:r>
      <w:r>
        <w:t xml:space="preserve"> </w:t>
      </w:r>
      <w:r>
        <w:t xml:space="preserve">operating in a multifaceted environment like Caracas.</w:t>
      </w:r>
    </w:p>
    <w:p>
      <w:pPr>
        <w:pStyle w:val="BodyText"/>
      </w:pPr>
      <w:r>
        <w:t xml:space="preserve">In addition to my technical expertise, I bring a strong commitment to professional ethics and safety standards. As a</w:t>
      </w:r>
      <w:r>
        <w:t xml:space="preserve"> </w:t>
      </w:r>
      <w:r>
        <w:rPr>
          <w:bCs/>
          <w:b/>
        </w:rPr>
        <w:t xml:space="preserve">Civil Engineer</w:t>
      </w:r>
      <w:r>
        <w:t xml:space="preserve">, I understand the critical role that safety plays in all phases of construction and design. My work adheres strictly to national and international regulations, and I have always prioritized the well-being of workers and end-users. In Venezuela Caracas, where infrastructure projects often face scrutiny due to their impact on communities, my dedication to transparency and accountability has been a cornerstone of my career.</w:t>
      </w:r>
    </w:p>
    <w:p>
      <w:pPr>
        <w:pStyle w:val="BodyText"/>
      </w:pPr>
      <w:r>
        <w:t xml:space="preserve">What excites me most about the opportunity to work in Venezuela Caracas is the potential for innovation in a city with such rich cultural and historical significance. Caracas is not only a hub of economic activity but also a place where engineering can play a pivotal role in shaping its future. I am particularly interested in projects that focus on urban renewal, transportation systems, and disaster-resilient infrastructure—areas that align with both my skills and the needs of the region. By leveraging my knowledge of modern engineering technologies and sustainable practices, I aim to contribute to initiatives that will leave a lasting legacy for future generations.</w:t>
      </w:r>
    </w:p>
    <w:p>
      <w:pPr>
        <w:pStyle w:val="BodyText"/>
      </w:pPr>
      <w:r>
        <w:t xml:space="preserve">As a</w:t>
      </w:r>
      <w:r>
        <w:t xml:space="preserve"> </w:t>
      </w:r>
      <w:r>
        <w:rPr>
          <w:bCs/>
          <w:b/>
        </w:rPr>
        <w:t xml:space="preserve">Civil Engineer</w:t>
      </w:r>
      <w:r>
        <w:t xml:space="preserve">, I am also passionate about mentoring the next generation of professionals. In Venezuela Caracas, where the demand for skilled engineers is growing, I believe in sharing my expertise through workshops, seminars, and collaborative projects. This commitment to knowledge-sharing reflects my belief that engineering is not just about building structures but also about empowering communities.</w:t>
      </w:r>
    </w:p>
    <w:p>
      <w:pPr>
        <w:pStyle w:val="BodyText"/>
      </w:pPr>
      <w:r>
        <w:t xml:space="preserve">In conclusion, I am eager to bring my skills as a</w:t>
      </w:r>
      <w:r>
        <w:t xml:space="preserve"> </w:t>
      </w:r>
      <w:r>
        <w:rPr>
          <w:bCs/>
          <w:b/>
        </w:rPr>
        <w:t xml:space="preserve">Civil Engineer</w:t>
      </w:r>
      <w:r>
        <w:t xml:space="preserve"> </w:t>
      </w:r>
      <w:r>
        <w:t xml:space="preserve">to your organization and contribute to the development of Venezuela Caracas. My experience, adaptability, and dedication to excellence make me an ideal candidate for this role. I would be honored to discuss how my background and vision align with your goals. Thank you for considering my application, and I look forward to the opportunity to contribute meaningfully to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 Venezuela Caracas</dc:title>
  <dc:creator/>
  <cp:keywords/>
  <dcterms:created xsi:type="dcterms:W3CDTF">2026-07-23T16:22:55Z</dcterms:created>
  <dcterms:modified xsi:type="dcterms:W3CDTF">2026-07-23T16:22:55Z</dcterms:modified>
</cp:coreProperties>
</file>

<file path=docProps/custom.xml><?xml version="1.0" encoding="utf-8"?>
<Properties xmlns="http://schemas.openxmlformats.org/officeDocument/2006/custom-properties" xmlns:vt="http://schemas.openxmlformats.org/officeDocument/2006/docPropsVTypes"/>
</file>